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1B9FD7D1" w:rsidR="00752C28" w:rsidRDefault="23A1CFE2" w:rsidP="007257D8">
      <w:pPr>
        <w:pStyle w:val="Heading1"/>
        <w:spacing w:before="0"/>
      </w:pPr>
      <w:r>
        <w:t>Unofficial Degree Planning Worksheet</w:t>
      </w:r>
      <w:r w:rsidR="00D77D18">
        <w:br/>
      </w:r>
      <w:r>
        <w:t>Catalog Year: 202</w:t>
      </w:r>
      <w:r w:rsidR="00673849">
        <w:t>5</w:t>
      </w:r>
      <w:r>
        <w:t xml:space="preserve"> – 202</w:t>
      </w:r>
      <w:r w:rsidR="00673849">
        <w:t>6</w:t>
      </w:r>
    </w:p>
    <w:p w14:paraId="645C0B66" w14:textId="7A744DB8"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2E7B4C">
        <w:t>Molecular</w:t>
      </w:r>
    </w:p>
    <w:p w14:paraId="297ECB5F" w14:textId="1E26EAB4" w:rsidR="00D77D18" w:rsidRDefault="23A1CFE2"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23A1CFE2">
          <w:rPr>
            <w:rStyle w:val="Hyperlink"/>
          </w:rPr>
          <w:t>202</w:t>
        </w:r>
        <w:r w:rsidR="00673849">
          <w:rPr>
            <w:rStyle w:val="Hyperlink"/>
          </w:rPr>
          <w:t>5</w:t>
        </w:r>
        <w:r w:rsidRPr="23A1CFE2">
          <w:rPr>
            <w:rStyle w:val="Hyperlink"/>
          </w:rPr>
          <w:t xml:space="preserve"> – 202</w:t>
        </w:r>
        <w:r w:rsidR="00673849">
          <w:rPr>
            <w:rStyle w:val="Hyperlink"/>
          </w:rPr>
          <w:t>6</w:t>
        </w:r>
        <w:r w:rsidRPr="23A1CFE2">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23F1031E"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000389">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26284184"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000389">
            <w:rPr>
              <w:rFonts w:ascii="MS Gothic" w:eastAsia="MS Gothic" w:hAnsi="MS Gothic" w:hint="eastAsia"/>
            </w:rPr>
            <w:t>☐</w:t>
          </w:r>
        </w:sdtContent>
      </w:sdt>
      <w:r w:rsidR="00735149">
        <w:t>Students must maintain a major minimum GPA of 2.0 to be eligible for graduation.</w:t>
      </w:r>
    </w:p>
    <w:p w14:paraId="585D55CE" w14:textId="5703DEDB"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000389">
            <w:rPr>
              <w:rFonts w:ascii="MS Gothic" w:eastAsia="MS Gothic" w:hAnsi="MS Gothic" w:hint="eastAsia"/>
            </w:rPr>
            <w:t>☐</w:t>
          </w:r>
        </w:sdtContent>
      </w:sdt>
      <w:r w:rsidR="00735149">
        <w:t>Students must complete 31 credit hours in residency at UT</w:t>
      </w:r>
      <w:r w:rsidR="00673849">
        <w:t>ampa</w:t>
      </w:r>
      <w:r w:rsidR="00735149">
        <w:t xml:space="preserve"> to be eligible for graduation.</w:t>
      </w:r>
    </w:p>
    <w:p w14:paraId="4D134BD8" w14:textId="5C24C03B"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000389">
            <w:rPr>
              <w:rFonts w:ascii="MS Gothic" w:eastAsia="MS Gothic" w:hAnsi="MS Gothic" w:hint="eastAsia"/>
            </w:rPr>
            <w:t>☐</w:t>
          </w:r>
        </w:sdtContent>
      </w:sdt>
      <w:r w:rsidR="00752C28">
        <w:t>Students must complete 15 credit hours in residency at UT</w:t>
      </w:r>
      <w:r w:rsidR="00673849">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A00FD00" w:rsidR="002946E6" w:rsidRPr="0000459F" w:rsidRDefault="00000000" w:rsidP="007257D8">
            <w:pPr>
              <w:spacing w:after="0"/>
            </w:pPr>
            <w:hyperlink r:id="rId8" w:tooltip="Core Humanities" w:history="1">
              <w:r w:rsidR="00E441B3" w:rsidRPr="00000389">
                <w:rPr>
                  <w:rStyle w:val="Hyperlink"/>
                  <w:color w:val="0000FF"/>
                </w:rPr>
                <w:t>Core</w:t>
              </w:r>
              <w:r w:rsidR="002946E6" w:rsidRPr="00000389">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3CB3D70B" w:rsidR="002946E6" w:rsidRDefault="00000000" w:rsidP="007257D8">
            <w:pPr>
              <w:spacing w:after="0"/>
            </w:pPr>
            <w:hyperlink r:id="rId9" w:tooltip="Core Social Science" w:history="1">
              <w:r w:rsidR="00E441B3" w:rsidRPr="00000389">
                <w:rPr>
                  <w:rStyle w:val="Hyperlink"/>
                  <w:color w:val="0000FF"/>
                </w:rPr>
                <w:t>Core</w:t>
              </w:r>
              <w:r w:rsidR="002946E6" w:rsidRPr="00000389">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57516E00" w:rsidR="00E415F7" w:rsidRPr="0000459F" w:rsidRDefault="00E415F7" w:rsidP="007257D8">
            <w:pPr>
              <w:spacing w:after="0"/>
              <w:rPr>
                <w:i/>
                <w:iCs/>
              </w:rPr>
            </w:pPr>
            <w:r>
              <w:rPr>
                <w:i/>
                <w:iCs/>
              </w:rPr>
              <w:t xml:space="preserve">Pre-requisite: </w:t>
            </w:r>
            <w:r w:rsidR="002D7386" w:rsidRPr="0025784E">
              <w:rPr>
                <w:i/>
                <w:iCs/>
              </w:rPr>
              <w:t>Spartan Studies First-Year Seminar, mathematics, AWR 101, AWR 201, UTAMPA 200, UTAMPA 201, core humanities, core social science.</w:t>
            </w:r>
            <w:r w:rsidR="002D7386">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61A4C1D7" w:rsidR="00403CB1" w:rsidRPr="00EA6BBF" w:rsidRDefault="00000000" w:rsidP="007257D8">
            <w:pPr>
              <w:spacing w:after="0"/>
              <w:rPr>
                <w:rStyle w:val="Hyperlink"/>
                <w:color w:val="auto"/>
                <w:u w:val="none"/>
              </w:rPr>
            </w:pPr>
            <w:hyperlink r:id="rId10" w:tooltip="Social or Behavioral Science" w:history="1">
              <w:r w:rsidR="00403CB1" w:rsidRPr="007C48D1">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4465B6AB" w:rsidR="00403CB1" w:rsidRPr="00EA6BBF" w:rsidRDefault="00000000" w:rsidP="007257D8">
            <w:pPr>
              <w:spacing w:after="0"/>
              <w:rPr>
                <w:rStyle w:val="Hyperlink"/>
                <w:color w:val="auto"/>
                <w:u w:val="none"/>
              </w:rPr>
            </w:pPr>
            <w:hyperlink r:id="rId11" w:tooltip="Visual and Performing Arts" w:history="1">
              <w:r w:rsidR="00403CB1" w:rsidRPr="007C48D1">
                <w:rPr>
                  <w:rStyle w:val="Hyperlink"/>
                  <w:color w:val="0000FF"/>
                </w:rPr>
                <w:t xml:space="preserve">Visual </w:t>
              </w:r>
              <w:r w:rsidR="00F96F24" w:rsidRPr="007C48D1">
                <w:rPr>
                  <w:rStyle w:val="Hyperlink"/>
                  <w:color w:val="0000FF"/>
                </w:rPr>
                <w:t>and</w:t>
              </w:r>
              <w:r w:rsidR="00403CB1" w:rsidRPr="007C48D1">
                <w:rPr>
                  <w:rStyle w:val="Hyperlink"/>
                  <w:color w:val="0000FF"/>
                </w:rPr>
                <w:t xml:space="preserve"> Performing Art</w:t>
              </w:r>
              <w:r w:rsidR="00F96F24" w:rsidRPr="007C48D1">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7DCE6AB2" w:rsidR="00403CB1" w:rsidRDefault="00000000" w:rsidP="007257D8">
            <w:pPr>
              <w:spacing w:after="0"/>
            </w:pPr>
            <w:hyperlink r:id="rId12" w:tooltip="Text-Based Humanities" w:history="1">
              <w:r w:rsidR="00403CB1" w:rsidRPr="007C48D1">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3224237A" w:rsidR="00403CB1" w:rsidRDefault="00000000" w:rsidP="007257D8">
            <w:pPr>
              <w:spacing w:after="0"/>
            </w:pPr>
            <w:hyperlink r:id="rId13" w:tooltip="Natural Science" w:history="1">
              <w:r w:rsidR="00403CB1" w:rsidRPr="007C48D1">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767E9496" w:rsidR="00D421C1" w:rsidRDefault="003C687A" w:rsidP="007257D8">
            <w:pPr>
              <w:spacing w:after="0"/>
            </w:pPr>
            <w:r>
              <w:t>BIO 198/198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7082540D" w:rsidR="00BF7739" w:rsidRDefault="000D390D" w:rsidP="007257D8">
      <w:pPr>
        <w:pStyle w:val="Heading2"/>
        <w:spacing w:before="0"/>
      </w:pPr>
      <w:r>
        <w:t xml:space="preserve">Biology - </w:t>
      </w:r>
      <w:r w:rsidR="00046CF5">
        <w:t>Molecular</w:t>
      </w:r>
      <w:r w:rsidR="00BF7739">
        <w:t xml:space="preserve"> Requirements (</w:t>
      </w:r>
      <w:r>
        <w:t>6</w:t>
      </w:r>
      <w:r w:rsidR="005055F9">
        <w:t>1</w:t>
      </w:r>
      <w:r>
        <w:t>-6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4FC18D13" w:rsidR="00310FB1" w:rsidRDefault="00310FB1" w:rsidP="000836B6">
            <w:pPr>
              <w:spacing w:after="0"/>
              <w:rPr>
                <w:rFonts w:cstheme="minorHAnsi"/>
              </w:rPr>
            </w:pPr>
            <w:r>
              <w:rPr>
                <w:rFonts w:cstheme="minorHAnsi"/>
              </w:rPr>
              <w:t>CHE 155L (1cr) – General Chemistry II (2) Laboratory</w:t>
            </w:r>
            <w:r w:rsidR="00FB7F7E">
              <w:rPr>
                <w:rFonts w:cstheme="minorHAnsi"/>
              </w:rPr>
              <w:t xml:space="preserve"> </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7EF7400D" w14:textId="77777777" w:rsidR="003C687A" w:rsidRDefault="00C20C31" w:rsidP="003C687A">
            <w:pPr>
              <w:spacing w:after="0"/>
              <w:rPr>
                <w:rFonts w:cstheme="minorHAnsi"/>
              </w:rPr>
            </w:pPr>
            <w:r>
              <w:rPr>
                <w:rFonts w:cstheme="minorHAnsi"/>
              </w:rPr>
              <w:t>BIO 198 (3cr) – General Biology I (1)</w:t>
            </w:r>
            <w:r w:rsidR="003C687A">
              <w:rPr>
                <w:rFonts w:cstheme="minorHAnsi"/>
              </w:rPr>
              <w:t xml:space="preserve"> (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35DCFB94" w14:textId="77777777" w:rsidR="003C687A" w:rsidRDefault="00C20C31" w:rsidP="003C687A">
            <w:pPr>
              <w:spacing w:after="0"/>
              <w:rPr>
                <w:rFonts w:cstheme="minorHAnsi"/>
              </w:rPr>
            </w:pPr>
            <w:r>
              <w:rPr>
                <w:rFonts w:cstheme="minorHAnsi"/>
              </w:rPr>
              <w:t>BIO 198L (1cr) – General Biology I (1) Laboratory</w:t>
            </w:r>
            <w:r w:rsidR="003C687A">
              <w:rPr>
                <w:rFonts w:cstheme="minorHAnsi"/>
              </w:rPr>
              <w:t xml:space="preserve"> (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13D0689" w:rsidR="000D390D" w:rsidRPr="000D390D" w:rsidRDefault="003C687A"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biology lower-core and </w:t>
            </w:r>
            <w:r>
              <w:rPr>
                <w:rFonts w:cstheme="minorHAnsi"/>
                <w:i/>
                <w:iCs/>
              </w:rPr>
              <w:t xml:space="preserve">BIO 200/200L </w:t>
            </w:r>
            <w:r w:rsidRPr="000D390D">
              <w:rPr>
                <w:rFonts w:cstheme="minorHAnsi"/>
                <w:i/>
                <w:iCs/>
              </w:rPr>
              <w:t>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7C1DB303" w:rsidR="00FC045F" w:rsidRPr="00FC045F" w:rsidRDefault="00FC045F" w:rsidP="000836B6">
            <w:pPr>
              <w:spacing w:after="0"/>
              <w:rPr>
                <w:rFonts w:cstheme="minorHAnsi"/>
                <w:i/>
                <w:iCs/>
              </w:rPr>
            </w:pPr>
            <w:r>
              <w:rPr>
                <w:rFonts w:cstheme="minorHAnsi"/>
                <w:i/>
                <w:iCs/>
              </w:rPr>
              <w:t>Pre-requisite: Senior standing in all majors offered through the Department of Biology. Must be tak</w:t>
            </w:r>
            <w:r w:rsidR="004272E5">
              <w:rPr>
                <w:rFonts w:cstheme="minorHAnsi"/>
                <w:i/>
                <w:iCs/>
              </w:rPr>
              <w:t>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r w:rsidR="003C687A" w:rsidRPr="00597CC6" w14:paraId="1B31D3A6" w14:textId="77777777" w:rsidTr="000836B6">
        <w:trPr>
          <w:cantSplit/>
        </w:trPr>
        <w:tc>
          <w:tcPr>
            <w:tcW w:w="3617" w:type="pct"/>
          </w:tcPr>
          <w:p w14:paraId="61914DA9" w14:textId="77777777" w:rsidR="003C687A" w:rsidRDefault="003C687A" w:rsidP="003C687A">
            <w:pPr>
              <w:spacing w:after="0"/>
              <w:rPr>
                <w:rFonts w:cstheme="minorHAnsi"/>
              </w:rPr>
            </w:pPr>
            <w:r>
              <w:rPr>
                <w:rFonts w:cstheme="minorHAnsi"/>
              </w:rPr>
              <w:t>BIO 412 (4cr) – Culminating Experience in Biology</w:t>
            </w:r>
          </w:p>
          <w:p w14:paraId="4929B1EF" w14:textId="1E5D3BBE" w:rsidR="003C687A" w:rsidRDefault="003C687A" w:rsidP="003C687A">
            <w:pPr>
              <w:spacing w:after="0"/>
              <w:rPr>
                <w:rFonts w:cstheme="minorHAnsi"/>
              </w:rPr>
            </w:pPr>
            <w:r>
              <w:rPr>
                <w:rFonts w:cstheme="minorHAnsi"/>
                <w:i/>
                <w:iCs/>
              </w:rPr>
              <w:t xml:space="preserve">Pre-requisite: </w:t>
            </w:r>
            <w:r w:rsidRPr="0092110A">
              <w:rPr>
                <w:rFonts w:cstheme="minorHAnsi"/>
                <w:i/>
                <w:iCs/>
              </w:rPr>
              <w:t>BIO 200, BIO 200L and 2 upper- level BIO courses, BIO majors and Spartan Studies Core. Spartan Studies First-Year Seminar, mathematics, AWR 101, AWR 201, UTAMPA 200, UTAMPA 201, core humanities, core social science.</w:t>
            </w:r>
          </w:p>
        </w:tc>
        <w:tc>
          <w:tcPr>
            <w:tcW w:w="671" w:type="pct"/>
          </w:tcPr>
          <w:p w14:paraId="5F9BF617" w14:textId="77777777" w:rsidR="003C687A" w:rsidRPr="006A68B8" w:rsidRDefault="003C687A" w:rsidP="000836B6">
            <w:pPr>
              <w:spacing w:after="0"/>
              <w:rPr>
                <w:rFonts w:cstheme="minorHAnsi"/>
              </w:rPr>
            </w:pPr>
          </w:p>
        </w:tc>
        <w:tc>
          <w:tcPr>
            <w:tcW w:w="712" w:type="pct"/>
          </w:tcPr>
          <w:p w14:paraId="7D3CA924" w14:textId="77777777" w:rsidR="003C687A" w:rsidRPr="006A68B8" w:rsidRDefault="003C687A"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05F26BD2" w:rsidR="00FC045F" w:rsidRPr="00FC045F" w:rsidRDefault="00FC045F" w:rsidP="007257D8">
            <w:pPr>
              <w:spacing w:after="0"/>
            </w:pPr>
            <w:r>
              <w:t xml:space="preserve">Choose four (4) credit hours from the </w:t>
            </w:r>
            <w:hyperlink r:id="rId14" w:tooltip="Collateral Options for a BA in Biology" w:history="1">
              <w:r w:rsidRPr="007C48D1">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21829ECC"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C687A">
              <w:rPr>
                <w:b/>
                <w:bCs/>
              </w:rPr>
              <w:t>3</w:t>
            </w:r>
            <w:r w:rsidR="003A6270">
              <w:rPr>
                <w:b/>
                <w:bCs/>
              </w:rPr>
              <w:t xml:space="preserve"> Credits)</w:t>
            </w:r>
          </w:p>
          <w:p w14:paraId="425F5C07" w14:textId="046DCF1E"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7C48D1">
                <w:rPr>
                  <w:rStyle w:val="Hyperlink"/>
                  <w:rFonts w:ascii="Times New Roman" w:hAnsi="Times New Roman"/>
                  <w:color w:val="0000FF"/>
                </w:rPr>
                <w:t>Category Elective</w:t>
              </w:r>
              <w:r w:rsidR="003A6270" w:rsidRPr="007C48D1">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06CBE57A"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3C687A">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49578E74" w:rsidR="00842DBA" w:rsidRDefault="00842DBA" w:rsidP="007257D8">
            <w:pPr>
              <w:spacing w:after="0"/>
              <w:rPr>
                <w:rFonts w:cstheme="minorHAnsi"/>
              </w:rPr>
            </w:pPr>
            <w:r>
              <w:rPr>
                <w:rFonts w:cstheme="minorHAnsi"/>
              </w:rPr>
              <w:t>BIO Category I (1) (</w:t>
            </w:r>
            <w:r w:rsidR="003C687A">
              <w:rPr>
                <w:rFonts w:cstheme="minorHAnsi"/>
              </w:rPr>
              <w:t>3-</w:t>
            </w:r>
            <w:r>
              <w:rPr>
                <w:rFonts w:cstheme="minorHAnsi"/>
              </w:rPr>
              <w:t>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1B2E76C2"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w:t>
            </w:r>
            <w:r w:rsidR="003C687A">
              <w:rPr>
                <w:rFonts w:cstheme="minorHAnsi"/>
              </w:rPr>
              <w:t>3-</w:t>
            </w:r>
            <w:r>
              <w:rPr>
                <w:rFonts w:cstheme="minorHAnsi"/>
              </w:rPr>
              <w:t>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5D1D4353"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w:t>
            </w:r>
            <w:r w:rsidR="003C687A">
              <w:rPr>
                <w:rFonts w:cstheme="minorHAnsi"/>
              </w:rPr>
              <w:t>3-</w:t>
            </w:r>
            <w:r>
              <w:rPr>
                <w:rFonts w:cstheme="minorHAnsi"/>
              </w:rPr>
              <w:t>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7CFFF5EB" w:rsidR="00842DBA" w:rsidRDefault="00842DBA" w:rsidP="00842DBA">
            <w:pPr>
              <w:spacing w:after="0"/>
              <w:rPr>
                <w:rFonts w:cstheme="minorHAnsi"/>
              </w:rPr>
            </w:pPr>
            <w:r>
              <w:rPr>
                <w:rFonts w:cstheme="minorHAnsi"/>
              </w:rPr>
              <w:t>BIO Category II (</w:t>
            </w:r>
            <w:r w:rsidR="006804C6">
              <w:rPr>
                <w:rFonts w:cstheme="minorHAnsi"/>
              </w:rPr>
              <w:t>2</w:t>
            </w:r>
            <w:r>
              <w:rPr>
                <w:rFonts w:cstheme="minorHAnsi"/>
              </w:rPr>
              <w:t>)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lastRenderedPageBreak/>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5B896453" w14:textId="023A13EE" w:rsidR="007B6ADD" w:rsidRPr="007B6ADD" w:rsidRDefault="007B6ADD" w:rsidP="007B6ADD">
            <w:pPr>
              <w:spacing w:after="0"/>
              <w:rPr>
                <w:rFonts w:ascii="Times New Roman" w:hAnsi="Times New Roman"/>
              </w:rPr>
            </w:pPr>
            <w:r w:rsidRPr="007B6ADD">
              <w:rPr>
                <w:rFonts w:ascii="Times New Roman" w:hAnsi="Times New Roman"/>
              </w:rPr>
              <w:t>Any upper division biology courses consisting of those courses above </w:t>
            </w:r>
            <w:hyperlink r:id="rId16" w:history="1">
              <w:r w:rsidRPr="007B6ADD">
                <w:rPr>
                  <w:rStyle w:val="Hyperlink"/>
                  <w:rFonts w:ascii="Times New Roman" w:hAnsi="Times New Roman"/>
                </w:rPr>
                <w:t>BIO 199</w:t>
              </w:r>
            </w:hyperlink>
            <w:r w:rsidRPr="007B6ADD">
              <w:rPr>
                <w:rFonts w:ascii="Times New Roman" w:hAnsi="Times New Roman"/>
              </w:rPr>
              <w:t>, MAR courses above 200 or </w:t>
            </w:r>
            <w:hyperlink r:id="rId17" w:history="1">
              <w:r w:rsidRPr="007B6ADD">
                <w:rPr>
                  <w:rStyle w:val="Hyperlink"/>
                  <w:rFonts w:ascii="Times New Roman" w:hAnsi="Times New Roman"/>
                </w:rPr>
                <w:t>ENS 235</w:t>
              </w:r>
            </w:hyperlink>
            <w:r w:rsidRPr="007B6ADD">
              <w:rPr>
                <w:rFonts w:ascii="Times New Roman" w:hAnsi="Times New Roman"/>
              </w:rPr>
              <w:t>, </w:t>
            </w:r>
            <w:hyperlink r:id="rId18" w:history="1">
              <w:r w:rsidRPr="007B6ADD">
                <w:rPr>
                  <w:rStyle w:val="Hyperlink"/>
                  <w:rFonts w:ascii="Times New Roman" w:hAnsi="Times New Roman"/>
                </w:rPr>
                <w:t>ENS 242</w:t>
              </w:r>
            </w:hyperlink>
            <w:r w:rsidRPr="007B6ADD">
              <w:rPr>
                <w:rFonts w:ascii="Times New Roman" w:hAnsi="Times New Roman"/>
              </w:rPr>
              <w:t>, </w:t>
            </w:r>
            <w:hyperlink r:id="rId19" w:history="1">
              <w:r w:rsidRPr="007B6ADD">
                <w:rPr>
                  <w:rStyle w:val="Hyperlink"/>
                  <w:rFonts w:ascii="Times New Roman" w:hAnsi="Times New Roman"/>
                </w:rPr>
                <w:t>ENS 307</w:t>
              </w:r>
            </w:hyperlink>
            <w:r w:rsidRPr="007B6ADD">
              <w:rPr>
                <w:rFonts w:ascii="Times New Roman" w:hAnsi="Times New Roman"/>
              </w:rPr>
              <w:t xml:space="preserve">, ENS </w:t>
            </w:r>
            <w:r w:rsidR="003C687A">
              <w:rPr>
                <w:rFonts w:ascii="Times New Roman" w:hAnsi="Times New Roman"/>
              </w:rPr>
              <w:t>323</w:t>
            </w:r>
            <w:r w:rsidRPr="007B6ADD">
              <w:rPr>
                <w:rFonts w:ascii="Times New Roman" w:hAnsi="Times New Roman"/>
              </w:rPr>
              <w:t>, </w:t>
            </w:r>
            <w:hyperlink r:id="rId20" w:history="1">
              <w:r w:rsidRPr="007B6ADD">
                <w:rPr>
                  <w:rStyle w:val="Hyperlink"/>
                  <w:rFonts w:ascii="Times New Roman" w:hAnsi="Times New Roman"/>
                </w:rPr>
                <w:t>ENS 335</w:t>
              </w:r>
            </w:hyperlink>
            <w:r w:rsidRPr="007B6ADD">
              <w:rPr>
                <w:rFonts w:ascii="Times New Roman" w:hAnsi="Times New Roman"/>
              </w:rPr>
              <w:t>, </w:t>
            </w:r>
            <w:hyperlink r:id="rId21" w:history="1">
              <w:r w:rsidRPr="007B6ADD">
                <w:rPr>
                  <w:rStyle w:val="Hyperlink"/>
                  <w:rFonts w:ascii="Times New Roman" w:hAnsi="Times New Roman"/>
                </w:rPr>
                <w:t>ENS 346</w:t>
              </w:r>
            </w:hyperlink>
            <w:r w:rsidRPr="007B6ADD">
              <w:rPr>
                <w:rFonts w:ascii="Times New Roman" w:hAnsi="Times New Roman"/>
              </w:rPr>
              <w:t>, </w:t>
            </w:r>
            <w:hyperlink r:id="rId22" w:history="1">
              <w:r w:rsidRPr="007B6ADD">
                <w:rPr>
                  <w:rStyle w:val="Hyperlink"/>
                  <w:rFonts w:ascii="Times New Roman" w:hAnsi="Times New Roman"/>
                </w:rPr>
                <w:t>ENS 349</w:t>
              </w:r>
            </w:hyperlink>
            <w:r w:rsidR="003C687A">
              <w:rPr>
                <w:rStyle w:val="Hyperlink"/>
                <w:rFonts w:ascii="Times New Roman" w:hAnsi="Times New Roman"/>
              </w:rPr>
              <w:t>,</w:t>
            </w:r>
            <w:r w:rsidR="003C687A">
              <w:rPr>
                <w:rStyle w:val="Hyperlink"/>
              </w:rPr>
              <w:t xml:space="preserve"> </w:t>
            </w:r>
            <w:r w:rsidR="003C687A">
              <w:rPr>
                <w:rStyle w:val="Hyperlink"/>
                <w:rFonts w:ascii="Times New Roman" w:hAnsi="Times New Roman"/>
              </w:rPr>
              <w:t>and ENS 380</w:t>
            </w:r>
            <w:r w:rsidRPr="007B6ADD">
              <w:rPr>
                <w:rFonts w:ascii="Times New Roman" w:hAnsi="Times New Roman"/>
              </w:rPr>
              <w:t> may be used to fulfill the remaining elective requirements excluding </w:t>
            </w:r>
            <w:hyperlink r:id="rId23" w:history="1">
              <w:r w:rsidRPr="007B6ADD">
                <w:rPr>
                  <w:rStyle w:val="Hyperlink"/>
                  <w:rFonts w:ascii="Times New Roman" w:hAnsi="Times New Roman"/>
                </w:rPr>
                <w:t>BIO 410</w:t>
              </w:r>
            </w:hyperlink>
            <w:r w:rsidRPr="007B6ADD">
              <w:rPr>
                <w:rFonts w:ascii="Times New Roman" w:hAnsi="Times New Roman"/>
              </w:rPr>
              <w:t>, </w:t>
            </w:r>
            <w:hyperlink r:id="rId24" w:history="1">
              <w:r w:rsidRPr="007B6ADD">
                <w:rPr>
                  <w:rStyle w:val="Hyperlink"/>
                  <w:rFonts w:ascii="Times New Roman" w:hAnsi="Times New Roman"/>
                </w:rPr>
                <w:t>BIO 412</w:t>
              </w:r>
            </w:hyperlink>
            <w:r w:rsidRPr="007B6ADD">
              <w:rPr>
                <w:rFonts w:ascii="Times New Roman" w:hAnsi="Times New Roman"/>
              </w:rPr>
              <w:t>, </w:t>
            </w:r>
            <w:hyperlink r:id="rId25" w:history="1">
              <w:r w:rsidRPr="007B6ADD">
                <w:rPr>
                  <w:rStyle w:val="Hyperlink"/>
                  <w:rFonts w:ascii="Times New Roman" w:hAnsi="Times New Roman"/>
                </w:rPr>
                <w:t>BIO 420</w:t>
              </w:r>
            </w:hyperlink>
            <w:r w:rsidRPr="007B6ADD">
              <w:rPr>
                <w:rFonts w:ascii="Times New Roman" w:hAnsi="Times New Roman"/>
              </w:rPr>
              <w:t>, </w:t>
            </w:r>
            <w:hyperlink r:id="rId26" w:history="1">
              <w:r w:rsidRPr="007B6ADD">
                <w:rPr>
                  <w:rStyle w:val="Hyperlink"/>
                  <w:rFonts w:ascii="Times New Roman" w:hAnsi="Times New Roman"/>
                </w:rPr>
                <w:t>BIO 440</w:t>
              </w:r>
            </w:hyperlink>
            <w:r w:rsidRPr="007B6ADD">
              <w:rPr>
                <w:rFonts w:ascii="Times New Roman" w:hAnsi="Times New Roman"/>
              </w:rPr>
              <w:t>, </w:t>
            </w:r>
            <w:hyperlink r:id="rId27" w:history="1">
              <w:r w:rsidRPr="007B6ADD">
                <w:rPr>
                  <w:rStyle w:val="Hyperlink"/>
                  <w:rFonts w:ascii="Times New Roman" w:hAnsi="Times New Roman"/>
                </w:rPr>
                <w:t>BIO 445</w:t>
              </w:r>
            </w:hyperlink>
            <w:r w:rsidRPr="007B6ADD">
              <w:rPr>
                <w:rFonts w:ascii="Times New Roman" w:hAnsi="Times New Roman"/>
              </w:rPr>
              <w:t>, </w:t>
            </w:r>
            <w:hyperlink r:id="rId28" w:history="1">
              <w:r w:rsidRPr="007B6ADD">
                <w:rPr>
                  <w:rStyle w:val="Hyperlink"/>
                  <w:rFonts w:ascii="Times New Roman" w:hAnsi="Times New Roman"/>
                </w:rPr>
                <w:t>BIO 450</w:t>
              </w:r>
            </w:hyperlink>
            <w:r w:rsidRPr="007B6ADD">
              <w:rPr>
                <w:rFonts w:ascii="Times New Roman" w:hAnsi="Times New Roman"/>
              </w:rPr>
              <w:t>, </w:t>
            </w:r>
            <w:hyperlink r:id="rId29" w:history="1">
              <w:r w:rsidRPr="007B6ADD">
                <w:rPr>
                  <w:rStyle w:val="Hyperlink"/>
                  <w:rFonts w:ascii="Times New Roman" w:hAnsi="Times New Roman"/>
                </w:rPr>
                <w:t>BIO 480</w:t>
              </w:r>
            </w:hyperlink>
            <w:r w:rsidRPr="007B6ADD">
              <w:rPr>
                <w:rFonts w:ascii="Times New Roman" w:hAnsi="Times New Roman"/>
              </w:rPr>
              <w:t>, </w:t>
            </w:r>
            <w:hyperlink r:id="rId30" w:history="1">
              <w:r w:rsidRPr="007B6ADD">
                <w:rPr>
                  <w:rStyle w:val="Hyperlink"/>
                  <w:rFonts w:ascii="Times New Roman" w:hAnsi="Times New Roman"/>
                </w:rPr>
                <w:t>BIO 490</w:t>
              </w:r>
            </w:hyperlink>
            <w:r w:rsidRPr="007B6ADD">
              <w:rPr>
                <w:rFonts w:ascii="Times New Roman" w:hAnsi="Times New Roman"/>
              </w:rPr>
              <w:t> and </w:t>
            </w:r>
            <w:hyperlink r:id="rId31" w:history="1">
              <w:r w:rsidRPr="007B6ADD">
                <w:rPr>
                  <w:rStyle w:val="Hyperlink"/>
                  <w:rFonts w:ascii="Times New Roman" w:hAnsi="Times New Roman"/>
                </w:rPr>
                <w:t>BIO 495</w:t>
              </w:r>
            </w:hyperlink>
            <w:r w:rsidRPr="007B6ADD">
              <w:rPr>
                <w:rFonts w:ascii="Times New Roman" w:hAnsi="Times New Roman"/>
              </w:rPr>
              <w:t>.</w:t>
            </w:r>
          </w:p>
          <w:p w14:paraId="40DAA7E2" w14:textId="77777777" w:rsidR="007B6ADD" w:rsidRPr="007B6ADD" w:rsidRDefault="007B6ADD" w:rsidP="007B6ADD">
            <w:pPr>
              <w:spacing w:after="0"/>
              <w:rPr>
                <w:rFonts w:ascii="Times New Roman" w:hAnsi="Times New Roman"/>
              </w:rPr>
            </w:pPr>
          </w:p>
          <w:p w14:paraId="1F6759E0" w14:textId="77777777" w:rsidR="007B6ADD" w:rsidRPr="007B6ADD" w:rsidRDefault="007B6ADD" w:rsidP="007B6ADD">
            <w:pPr>
              <w:spacing w:after="0"/>
              <w:rPr>
                <w:rFonts w:ascii="Times New Roman" w:hAnsi="Times New Roman"/>
              </w:rPr>
            </w:pPr>
            <w:r w:rsidRPr="007B6ADD">
              <w:rPr>
                <w:rFonts w:ascii="Times New Roman" w:hAnsi="Times New Roman"/>
              </w:rPr>
              <w:t>Note: Biology Department Majors and minors are limited to a maximum of two ENS courses as upper-division biology courses for the Department of Biology major or minor.</w:t>
            </w:r>
          </w:p>
          <w:p w14:paraId="5AEFB8DF" w14:textId="77777777" w:rsidR="007B6ADD" w:rsidRPr="007B6ADD" w:rsidRDefault="007B6ADD" w:rsidP="007B6ADD">
            <w:pPr>
              <w:spacing w:after="0"/>
              <w:rPr>
                <w:rFonts w:ascii="Times New Roman" w:hAnsi="Times New Roman"/>
                <w:i/>
                <w:iCs/>
              </w:rPr>
            </w:pPr>
          </w:p>
          <w:p w14:paraId="67B48F3C" w14:textId="39941C54" w:rsidR="003A6270" w:rsidRPr="005067AF" w:rsidRDefault="007B6ADD" w:rsidP="007B6ADD">
            <w:pPr>
              <w:spacing w:after="0"/>
              <w:rPr>
                <w:rFonts w:ascii="Times New Roman" w:hAnsi="Times New Roman"/>
                <w:sz w:val="21"/>
                <w:szCs w:val="21"/>
              </w:rPr>
            </w:pPr>
            <w:r w:rsidRPr="007B6ADD">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27975" w14:textId="77777777" w:rsidR="00C45AEF" w:rsidRDefault="00C45AEF" w:rsidP="00A5113C">
      <w:pPr>
        <w:spacing w:after="0"/>
      </w:pPr>
      <w:r>
        <w:separator/>
      </w:r>
    </w:p>
  </w:endnote>
  <w:endnote w:type="continuationSeparator" w:id="0">
    <w:p w14:paraId="12D9439C" w14:textId="77777777" w:rsidR="00C45AEF" w:rsidRDefault="00C45AEF"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09F67" w14:textId="77777777" w:rsidR="00C45AEF" w:rsidRDefault="00C45AEF" w:rsidP="00A5113C">
      <w:pPr>
        <w:spacing w:after="0"/>
      </w:pPr>
      <w:r>
        <w:separator/>
      </w:r>
    </w:p>
  </w:footnote>
  <w:footnote w:type="continuationSeparator" w:id="0">
    <w:p w14:paraId="2EA585B2" w14:textId="77777777" w:rsidR="00C45AEF" w:rsidRDefault="00C45AEF"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6046027">
    <w:abstractNumId w:val="1"/>
  </w:num>
  <w:num w:numId="2" w16cid:durableId="2006591763">
    <w:abstractNumId w:val="2"/>
  </w:num>
  <w:num w:numId="3" w16cid:durableId="21378737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0389"/>
    <w:rsid w:val="0000459F"/>
    <w:rsid w:val="00016DC5"/>
    <w:rsid w:val="00046CF5"/>
    <w:rsid w:val="000652B6"/>
    <w:rsid w:val="000A39EF"/>
    <w:rsid w:val="000B7FC0"/>
    <w:rsid w:val="000D0B20"/>
    <w:rsid w:val="000D390D"/>
    <w:rsid w:val="001C0A72"/>
    <w:rsid w:val="001F6F90"/>
    <w:rsid w:val="0022009F"/>
    <w:rsid w:val="00230D07"/>
    <w:rsid w:val="00233CE6"/>
    <w:rsid w:val="002566EE"/>
    <w:rsid w:val="002946E6"/>
    <w:rsid w:val="002D7386"/>
    <w:rsid w:val="002E08A0"/>
    <w:rsid w:val="002E7B4C"/>
    <w:rsid w:val="002F43B3"/>
    <w:rsid w:val="00310FB1"/>
    <w:rsid w:val="00366CF4"/>
    <w:rsid w:val="003A3329"/>
    <w:rsid w:val="003A6270"/>
    <w:rsid w:val="003C687A"/>
    <w:rsid w:val="00403CB1"/>
    <w:rsid w:val="00422485"/>
    <w:rsid w:val="004272E5"/>
    <w:rsid w:val="00433553"/>
    <w:rsid w:val="004411A7"/>
    <w:rsid w:val="00443AAD"/>
    <w:rsid w:val="0046097D"/>
    <w:rsid w:val="00475D23"/>
    <w:rsid w:val="00495E1E"/>
    <w:rsid w:val="005055F9"/>
    <w:rsid w:val="005067AF"/>
    <w:rsid w:val="00520D55"/>
    <w:rsid w:val="005339EA"/>
    <w:rsid w:val="0054257A"/>
    <w:rsid w:val="005568F4"/>
    <w:rsid w:val="00576E3F"/>
    <w:rsid w:val="0058531A"/>
    <w:rsid w:val="00597CC6"/>
    <w:rsid w:val="005A57B8"/>
    <w:rsid w:val="005B4C4A"/>
    <w:rsid w:val="005B72A2"/>
    <w:rsid w:val="005C64DC"/>
    <w:rsid w:val="005D1B18"/>
    <w:rsid w:val="005F79E4"/>
    <w:rsid w:val="0063579D"/>
    <w:rsid w:val="0064090B"/>
    <w:rsid w:val="006464A0"/>
    <w:rsid w:val="00673707"/>
    <w:rsid w:val="00673849"/>
    <w:rsid w:val="006804C6"/>
    <w:rsid w:val="006A68B8"/>
    <w:rsid w:val="006D0DC7"/>
    <w:rsid w:val="006E0A87"/>
    <w:rsid w:val="006F2877"/>
    <w:rsid w:val="007257D8"/>
    <w:rsid w:val="00726D6E"/>
    <w:rsid w:val="00735149"/>
    <w:rsid w:val="00752C28"/>
    <w:rsid w:val="007A0E31"/>
    <w:rsid w:val="007B6ADD"/>
    <w:rsid w:val="007C48D1"/>
    <w:rsid w:val="007F140B"/>
    <w:rsid w:val="00827B40"/>
    <w:rsid w:val="00842DBA"/>
    <w:rsid w:val="00880BBB"/>
    <w:rsid w:val="008E3B42"/>
    <w:rsid w:val="008F4595"/>
    <w:rsid w:val="00902A5F"/>
    <w:rsid w:val="009431D7"/>
    <w:rsid w:val="00987D73"/>
    <w:rsid w:val="009A4305"/>
    <w:rsid w:val="009E320D"/>
    <w:rsid w:val="00A12A9C"/>
    <w:rsid w:val="00A2509F"/>
    <w:rsid w:val="00A42B4A"/>
    <w:rsid w:val="00A5113C"/>
    <w:rsid w:val="00A52490"/>
    <w:rsid w:val="00A54351"/>
    <w:rsid w:val="00A64863"/>
    <w:rsid w:val="00AA7C8C"/>
    <w:rsid w:val="00AE0437"/>
    <w:rsid w:val="00B26CAC"/>
    <w:rsid w:val="00B62751"/>
    <w:rsid w:val="00BE4E97"/>
    <w:rsid w:val="00BF6D7D"/>
    <w:rsid w:val="00BF7739"/>
    <w:rsid w:val="00C20C31"/>
    <w:rsid w:val="00C45AEF"/>
    <w:rsid w:val="00CB6122"/>
    <w:rsid w:val="00D421C1"/>
    <w:rsid w:val="00D6459B"/>
    <w:rsid w:val="00D678A4"/>
    <w:rsid w:val="00D731ED"/>
    <w:rsid w:val="00D77D18"/>
    <w:rsid w:val="00D93917"/>
    <w:rsid w:val="00E32A00"/>
    <w:rsid w:val="00E415F7"/>
    <w:rsid w:val="00E441B3"/>
    <w:rsid w:val="00E55358"/>
    <w:rsid w:val="00EA684D"/>
    <w:rsid w:val="00EA6BBF"/>
    <w:rsid w:val="00EF2C1D"/>
    <w:rsid w:val="00F423EC"/>
    <w:rsid w:val="00F60F78"/>
    <w:rsid w:val="00F60F98"/>
    <w:rsid w:val="00F9269F"/>
    <w:rsid w:val="00F96F24"/>
    <w:rsid w:val="00FB7F7E"/>
    <w:rsid w:val="00FC045F"/>
    <w:rsid w:val="00FC4B76"/>
    <w:rsid w:val="00FD2C47"/>
    <w:rsid w:val="00FE1C22"/>
    <w:rsid w:val="23A1C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158247">
      <w:bodyDiv w:val="1"/>
      <w:marLeft w:val="0"/>
      <w:marRight w:val="0"/>
      <w:marTop w:val="0"/>
      <w:marBottom w:val="0"/>
      <w:divBdr>
        <w:top w:val="none" w:sz="0" w:space="0" w:color="auto"/>
        <w:left w:val="none" w:sz="0" w:space="0" w:color="auto"/>
        <w:bottom w:val="none" w:sz="0" w:space="0" w:color="auto"/>
        <w:right w:val="none" w:sz="0" w:space="0" w:color="auto"/>
      </w:divBdr>
    </w:div>
    <w:div w:id="1857037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course-descriptions/ens-environmental-studies/200/ens-242" TargetMode="External"/><Relationship Id="rId26" Type="http://schemas.openxmlformats.org/officeDocument/2006/relationships/hyperlink" Target="https://ut.smartcatalogiq.com/en/current/catalog/course-descriptions/bio-biology/400/bio-440"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ens-environmental-studies/300/ens-346" TargetMode="Externa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course-descriptions/ens-environmental-studies/200/ens-235" TargetMode="External"/><Relationship Id="rId25" Type="http://schemas.openxmlformats.org/officeDocument/2006/relationships/hyperlink" Target="https://ut.smartcatalogiq.com/en/current/catalog/course-descriptions/bio-biology/400/bio-42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t.smartcatalogiq.com/en/current/catalog/course-descriptions/bio-biology/100/bio-199" TargetMode="External"/><Relationship Id="rId20" Type="http://schemas.openxmlformats.org/officeDocument/2006/relationships/hyperlink" Target="https://ut.smartcatalogiq.com/en/current/catalog/course-descriptions/ens-environmental-studies/300/ens-335" TargetMode="External"/><Relationship Id="rId29" Type="http://schemas.openxmlformats.org/officeDocument/2006/relationships/hyperlink" Target="https://ut.smartcatalogiq.com/en/current/catalog/course-descriptions/bio-biology/400/bio-4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24" Type="http://schemas.openxmlformats.org/officeDocument/2006/relationships/hyperlink" Target="https://ut.smartcatalogiq.com/en/current/catalog/course-descriptions/bio-biology/400/bio-41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natural-and-health-sciences/department-of-biology/departmental-degree-requirements/" TargetMode="External"/><Relationship Id="rId23" Type="http://schemas.openxmlformats.org/officeDocument/2006/relationships/hyperlink" Target="https://ut.smartcatalogiq.com/en/current/catalog/course-descriptions/bio-biology/400/bio-410" TargetMode="External"/><Relationship Id="rId28" Type="http://schemas.openxmlformats.org/officeDocument/2006/relationships/hyperlink" Target="https://ut.smartcatalogiq.com/en/current/catalog/course-descriptions/bio-biology/400/bio-450"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course-descriptions/ens-environmental-studies/300/ens-307" TargetMode="External"/><Relationship Id="rId31" Type="http://schemas.openxmlformats.org/officeDocument/2006/relationships/hyperlink" Target="https://ut.smartcatalogiq.com/en/current/catalog/course-descriptions/bio-biology/400/bio-495"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biology/biology-major/" TargetMode="External"/><Relationship Id="rId22" Type="http://schemas.openxmlformats.org/officeDocument/2006/relationships/hyperlink" Target="https://ut.smartcatalogiq.com/en/current/catalog/course-descriptions/ens-environmental-studies/300/ens-349" TargetMode="External"/><Relationship Id="rId27" Type="http://schemas.openxmlformats.org/officeDocument/2006/relationships/hyperlink" Target="https://ut.smartcatalogiq.com/en/current/catalog/course-descriptions/bio-biology/400/bio-445" TargetMode="External"/><Relationship Id="rId30" Type="http://schemas.openxmlformats.org/officeDocument/2006/relationships/hyperlink" Target="https://ut.smartcatalogiq.com/en/current/catalog/course-descriptions/bio-biology/400/bio-490" TargetMode="External"/><Relationship Id="rId8" Type="http://schemas.openxmlformats.org/officeDocument/2006/relationships/hyperlink" Target="https://www.ut.edu/uploadedFiles/Academics/Provost/SpartanStudies/SpartanStudies_CoreHumanitiesLin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71</Words>
  <Characters>8387</Characters>
  <Application>Microsoft Office Word</Application>
  <DocSecurity>0</DocSecurity>
  <Lines>69</Lines>
  <Paragraphs>19</Paragraphs>
  <ScaleCrop>false</ScaleCrop>
  <Manager/>
  <Company/>
  <LinksUpToDate>false</LinksUpToDate>
  <CharactersWithSpaces>9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Molecular</dc:title>
  <dc:subject/>
  <dc:creator>The University of Tampa</dc:creator>
  <cp:keywords>Unofficial, Degree, Planning, Worksheet, Major, BA, in, Biology, Molecular, The, University, of, Tampa</cp:keywords>
  <dc:description/>
  <cp:lastModifiedBy>seBlake Baase</cp:lastModifiedBy>
  <cp:revision>3</cp:revision>
  <dcterms:created xsi:type="dcterms:W3CDTF">2025-09-17T17:57:00Z</dcterms:created>
  <dcterms:modified xsi:type="dcterms:W3CDTF">2025-09-17T18:41:00Z</dcterms:modified>
  <cp:category/>
</cp:coreProperties>
</file>